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E64" w:rsidRPr="0075205A" w:rsidRDefault="00CD634E" w:rsidP="00CD634E">
      <w:pPr>
        <w:jc w:val="right"/>
        <w:rPr>
          <w:sz w:val="24"/>
        </w:rPr>
      </w:pPr>
      <w:r w:rsidRPr="0075205A">
        <w:rPr>
          <w:sz w:val="24"/>
        </w:rPr>
        <w:t>Bangalore</w:t>
      </w:r>
    </w:p>
    <w:p w:rsidR="00CD634E" w:rsidRPr="0075205A" w:rsidRDefault="00C64B06" w:rsidP="00CD634E">
      <w:pPr>
        <w:jc w:val="right"/>
        <w:rPr>
          <w:sz w:val="24"/>
        </w:rPr>
      </w:pPr>
      <w:r>
        <w:rPr>
          <w:sz w:val="24"/>
        </w:rPr>
        <w:t>27</w:t>
      </w:r>
      <w:r w:rsidR="00CD634E" w:rsidRPr="0075205A">
        <w:rPr>
          <w:sz w:val="24"/>
        </w:rPr>
        <w:t xml:space="preserve"> </w:t>
      </w:r>
      <w:r w:rsidRPr="0089330F">
        <w:rPr>
          <w:noProof/>
          <w:sz w:val="24"/>
        </w:rPr>
        <w:t>March</w:t>
      </w:r>
      <w:r>
        <w:rPr>
          <w:sz w:val="24"/>
        </w:rPr>
        <w:t xml:space="preserve"> 2018</w:t>
      </w:r>
    </w:p>
    <w:p w:rsidR="00CD634E" w:rsidRPr="0075205A" w:rsidRDefault="00CD634E">
      <w:pPr>
        <w:rPr>
          <w:sz w:val="24"/>
        </w:rPr>
      </w:pPr>
    </w:p>
    <w:p w:rsidR="006443A2" w:rsidRDefault="00FF0510" w:rsidP="0075205A">
      <w:pPr>
        <w:spacing w:line="240" w:lineRule="auto"/>
        <w:rPr>
          <w:sz w:val="24"/>
        </w:rPr>
      </w:pPr>
      <w:r>
        <w:rPr>
          <w:sz w:val="24"/>
        </w:rPr>
        <w:t>Sharan Chandran</w:t>
      </w:r>
    </w:p>
    <w:p w:rsidR="00FF0510" w:rsidRPr="0075205A" w:rsidRDefault="00C64B06" w:rsidP="0075205A">
      <w:pPr>
        <w:spacing w:line="240" w:lineRule="auto"/>
        <w:rPr>
          <w:sz w:val="24"/>
        </w:rPr>
      </w:pPr>
      <w:proofErr w:type="spellStart"/>
      <w:r>
        <w:rPr>
          <w:sz w:val="24"/>
        </w:rPr>
        <w:t>Sr.No</w:t>
      </w:r>
      <w:proofErr w:type="spellEnd"/>
      <w:r>
        <w:rPr>
          <w:sz w:val="24"/>
        </w:rPr>
        <w:t>. - 13242</w:t>
      </w:r>
    </w:p>
    <w:p w:rsidR="006443A2" w:rsidRPr="0075205A" w:rsidRDefault="00CD634E" w:rsidP="0075205A">
      <w:pPr>
        <w:spacing w:line="240" w:lineRule="auto"/>
        <w:rPr>
          <w:sz w:val="24"/>
        </w:rPr>
      </w:pPr>
      <w:r w:rsidRPr="0075205A">
        <w:rPr>
          <w:sz w:val="24"/>
        </w:rPr>
        <w:t xml:space="preserve">Department of </w:t>
      </w:r>
      <w:r w:rsidR="006443A2" w:rsidRPr="0075205A">
        <w:rPr>
          <w:sz w:val="24"/>
        </w:rPr>
        <w:t>Materials Engineering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Pr="0075205A" w:rsidRDefault="00CD634E">
      <w:pPr>
        <w:rPr>
          <w:sz w:val="24"/>
        </w:rPr>
      </w:pPr>
    </w:p>
    <w:p w:rsidR="00CD634E" w:rsidRPr="0075205A" w:rsidRDefault="00CD634E" w:rsidP="0075205A">
      <w:pPr>
        <w:spacing w:line="240" w:lineRule="auto"/>
        <w:rPr>
          <w:sz w:val="24"/>
        </w:rPr>
      </w:pPr>
      <w:r w:rsidRPr="0075205A">
        <w:rPr>
          <w:sz w:val="24"/>
        </w:rPr>
        <w:t>The Chairman</w:t>
      </w:r>
    </w:p>
    <w:p w:rsidR="00CD634E" w:rsidRPr="0075205A" w:rsidRDefault="00CD634E" w:rsidP="0075205A">
      <w:pPr>
        <w:spacing w:line="240" w:lineRule="auto"/>
        <w:rPr>
          <w:sz w:val="24"/>
        </w:rPr>
      </w:pPr>
      <w:r w:rsidRPr="0075205A">
        <w:rPr>
          <w:sz w:val="24"/>
        </w:rPr>
        <w:t>Department of Materials Engineering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Default="00CD634E">
      <w:pPr>
        <w:rPr>
          <w:sz w:val="24"/>
        </w:rPr>
      </w:pPr>
    </w:p>
    <w:p w:rsidR="00C64B06" w:rsidRPr="0075205A" w:rsidRDefault="00C64B06">
      <w:pPr>
        <w:rPr>
          <w:sz w:val="24"/>
        </w:rPr>
      </w:pPr>
      <w:r>
        <w:rPr>
          <w:sz w:val="24"/>
        </w:rPr>
        <w:t>Through: Research Supervisors</w:t>
      </w:r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>Sub:</w:t>
      </w:r>
      <w:r w:rsidR="00C64B06">
        <w:rPr>
          <w:sz w:val="24"/>
        </w:rPr>
        <w:t xml:space="preserve"> Medical Leave</w:t>
      </w:r>
      <w:r w:rsidRPr="0075205A">
        <w:rPr>
          <w:sz w:val="24"/>
        </w:rPr>
        <w:t xml:space="preserve"> </w:t>
      </w:r>
      <w:r w:rsidR="00C64B06">
        <w:rPr>
          <w:sz w:val="24"/>
        </w:rPr>
        <w:t xml:space="preserve">of absence </w:t>
      </w:r>
      <w:r w:rsidRPr="0075205A">
        <w:rPr>
          <w:sz w:val="24"/>
        </w:rPr>
        <w:t xml:space="preserve">– </w:t>
      </w:r>
      <w:proofErr w:type="spellStart"/>
      <w:r w:rsidRPr="0075205A">
        <w:rPr>
          <w:sz w:val="24"/>
        </w:rPr>
        <w:t>reg</w:t>
      </w:r>
      <w:proofErr w:type="spellEnd"/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 xml:space="preserve">Sir, </w:t>
      </w:r>
    </w:p>
    <w:p w:rsidR="0075205A" w:rsidRPr="0075205A" w:rsidRDefault="00CD634E" w:rsidP="005203B4">
      <w:pPr>
        <w:jc w:val="both"/>
        <w:rPr>
          <w:sz w:val="24"/>
        </w:rPr>
      </w:pPr>
      <w:r w:rsidRPr="0075205A">
        <w:rPr>
          <w:sz w:val="24"/>
        </w:rPr>
        <w:t>I</w:t>
      </w:r>
      <w:r w:rsidR="00C64B06">
        <w:rPr>
          <w:sz w:val="24"/>
        </w:rPr>
        <w:t xml:space="preserve"> am currently pursuing my </w:t>
      </w:r>
      <w:r w:rsidR="00C64B06" w:rsidRPr="00C64B06">
        <w:rPr>
          <w:noProof/>
          <w:sz w:val="24"/>
        </w:rPr>
        <w:t>Ph</w:t>
      </w:r>
      <w:r w:rsidR="00C64B06">
        <w:rPr>
          <w:noProof/>
          <w:sz w:val="24"/>
        </w:rPr>
        <w:t>.D.</w:t>
      </w:r>
      <w:r w:rsidR="00C64B06">
        <w:rPr>
          <w:sz w:val="24"/>
        </w:rPr>
        <w:t xml:space="preserve"> in the Department of Materials Engineering under the guidance of Prof. Dipankar Banerjee and Prof. Satyam </w:t>
      </w:r>
      <w:proofErr w:type="spellStart"/>
      <w:r w:rsidR="00C64B06">
        <w:rPr>
          <w:sz w:val="24"/>
        </w:rPr>
        <w:t>Suwas</w:t>
      </w:r>
      <w:proofErr w:type="spellEnd"/>
      <w:r w:rsidRPr="0075205A">
        <w:rPr>
          <w:sz w:val="24"/>
        </w:rPr>
        <w:t>.</w:t>
      </w:r>
      <w:r w:rsidR="00C574B3" w:rsidRPr="0075205A">
        <w:rPr>
          <w:sz w:val="24"/>
        </w:rPr>
        <w:t xml:space="preserve"> </w:t>
      </w:r>
      <w:r w:rsidR="007B1DE0" w:rsidRPr="0075205A">
        <w:rPr>
          <w:sz w:val="24"/>
        </w:rPr>
        <w:t xml:space="preserve">I </w:t>
      </w:r>
      <w:r w:rsidR="006D03EC">
        <w:rPr>
          <w:sz w:val="24"/>
        </w:rPr>
        <w:t xml:space="preserve">was diagnosed with </w:t>
      </w:r>
      <w:r w:rsidR="006D03EC" w:rsidRPr="006D03EC">
        <w:rPr>
          <w:noProof/>
          <w:sz w:val="24"/>
        </w:rPr>
        <w:t>a</w:t>
      </w:r>
      <w:r w:rsidR="006D03EC">
        <w:rPr>
          <w:noProof/>
          <w:sz w:val="24"/>
        </w:rPr>
        <w:t>n</w:t>
      </w:r>
      <w:r w:rsidR="006D03EC" w:rsidRPr="006D03EC">
        <w:rPr>
          <w:noProof/>
          <w:sz w:val="24"/>
        </w:rPr>
        <w:t xml:space="preserve"> inflammatory</w:t>
      </w:r>
      <w:r w:rsidR="006D03EC">
        <w:rPr>
          <w:sz w:val="24"/>
        </w:rPr>
        <w:t xml:space="preserve"> bowel disease </w:t>
      </w:r>
      <w:r w:rsidR="00C64B06">
        <w:rPr>
          <w:sz w:val="24"/>
        </w:rPr>
        <w:t xml:space="preserve">which requires immediate </w:t>
      </w:r>
      <w:r w:rsidR="006D03EC">
        <w:rPr>
          <w:sz w:val="24"/>
        </w:rPr>
        <w:t xml:space="preserve">medical </w:t>
      </w:r>
      <w:r w:rsidR="00527611">
        <w:rPr>
          <w:sz w:val="24"/>
        </w:rPr>
        <w:t>000</w:t>
      </w:r>
      <w:bookmarkStart w:id="0" w:name="_GoBack"/>
      <w:bookmarkEnd w:id="0"/>
      <w:r w:rsidR="00C64B06">
        <w:rPr>
          <w:sz w:val="24"/>
        </w:rPr>
        <w:t xml:space="preserve">treatment. I kindly request </w:t>
      </w:r>
      <w:r w:rsidR="00C64B06" w:rsidRPr="00C64B06">
        <w:rPr>
          <w:noProof/>
          <w:sz w:val="24"/>
        </w:rPr>
        <w:t xml:space="preserve">a medical leave </w:t>
      </w:r>
      <w:r w:rsidR="0089330F" w:rsidRPr="0089330F">
        <w:rPr>
          <w:noProof/>
          <w:sz w:val="24"/>
        </w:rPr>
        <w:t>ab</w:t>
      </w:r>
      <w:r w:rsidR="0089330F">
        <w:rPr>
          <w:noProof/>
          <w:sz w:val="24"/>
        </w:rPr>
        <w:t>s</w:t>
      </w:r>
      <w:r w:rsidR="0089330F" w:rsidRPr="0089330F">
        <w:rPr>
          <w:noProof/>
          <w:sz w:val="24"/>
        </w:rPr>
        <w:t>ence</w:t>
      </w:r>
      <w:r w:rsidR="0089330F">
        <w:rPr>
          <w:noProof/>
          <w:sz w:val="24"/>
        </w:rPr>
        <w:t xml:space="preserve"> for 90 days for my treatment and recovery</w:t>
      </w:r>
      <w:r w:rsidR="00640E0B" w:rsidRPr="0075205A">
        <w:rPr>
          <w:sz w:val="24"/>
        </w:rPr>
        <w:t>.</w:t>
      </w:r>
      <w:r w:rsidR="0089330F">
        <w:rPr>
          <w:sz w:val="24"/>
        </w:rPr>
        <w:t xml:space="preserve"> </w:t>
      </w:r>
    </w:p>
    <w:p w:rsidR="0075205A" w:rsidRPr="0075205A" w:rsidRDefault="0075205A" w:rsidP="005203B4">
      <w:pPr>
        <w:jc w:val="both"/>
        <w:rPr>
          <w:sz w:val="24"/>
        </w:rPr>
      </w:pPr>
    </w:p>
    <w:p w:rsidR="00CD634E" w:rsidRPr="0075205A" w:rsidRDefault="0075205A" w:rsidP="0075205A">
      <w:pPr>
        <w:jc w:val="center"/>
        <w:rPr>
          <w:sz w:val="24"/>
        </w:rPr>
      </w:pPr>
      <w:r w:rsidRPr="0075205A">
        <w:rPr>
          <w:sz w:val="24"/>
        </w:rPr>
        <w:t>Thanking You,</w:t>
      </w: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  <w:t xml:space="preserve">Yours Sincerely </w:t>
      </w:r>
    </w:p>
    <w:p w:rsidR="0075205A" w:rsidRPr="0075205A" w:rsidRDefault="0075205A" w:rsidP="0075205A">
      <w:pPr>
        <w:jc w:val="right"/>
        <w:rPr>
          <w:sz w:val="24"/>
        </w:rPr>
      </w:pP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 xml:space="preserve">        </w:t>
      </w:r>
      <w:r w:rsidR="00C64B06">
        <w:rPr>
          <w:sz w:val="24"/>
        </w:rPr>
        <w:t>Sharan</w:t>
      </w:r>
      <w:r w:rsidRPr="0075205A">
        <w:rPr>
          <w:sz w:val="24"/>
        </w:rPr>
        <w:t xml:space="preserve"> C</w:t>
      </w:r>
      <w:r w:rsidR="00C64B06">
        <w:rPr>
          <w:sz w:val="24"/>
        </w:rPr>
        <w:t>handran</w:t>
      </w:r>
      <w:r w:rsidRPr="0075205A">
        <w:rPr>
          <w:sz w:val="24"/>
        </w:rPr>
        <w:t xml:space="preserve">                     </w:t>
      </w:r>
    </w:p>
    <w:sectPr w:rsidR="0075205A" w:rsidRPr="0075205A" w:rsidSect="00CD63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DQ3sjS2NDc2NDVX0lEKTi0uzszPAykwrAUAIcBThywAAAA="/>
  </w:docVars>
  <w:rsids>
    <w:rsidRoot w:val="006443A2"/>
    <w:rsid w:val="00052D3D"/>
    <w:rsid w:val="00052FA5"/>
    <w:rsid w:val="000668A3"/>
    <w:rsid w:val="00481DEB"/>
    <w:rsid w:val="005203B4"/>
    <w:rsid w:val="00527611"/>
    <w:rsid w:val="00536C8F"/>
    <w:rsid w:val="00640E0B"/>
    <w:rsid w:val="006443A2"/>
    <w:rsid w:val="006D03EC"/>
    <w:rsid w:val="0075205A"/>
    <w:rsid w:val="00752284"/>
    <w:rsid w:val="007B1DE0"/>
    <w:rsid w:val="0089330F"/>
    <w:rsid w:val="00AD4CFB"/>
    <w:rsid w:val="00B47C80"/>
    <w:rsid w:val="00C03536"/>
    <w:rsid w:val="00C574B3"/>
    <w:rsid w:val="00C64B06"/>
    <w:rsid w:val="00CD634E"/>
    <w:rsid w:val="00D87E64"/>
    <w:rsid w:val="00DE4698"/>
    <w:rsid w:val="00E04D89"/>
    <w:rsid w:val="00F45C81"/>
    <w:rsid w:val="00FF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3DB0E"/>
  <w15:chartTrackingRefBased/>
  <w15:docId w15:val="{9E3D0DC1-8B06-459F-8096-F93A3035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6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6</cp:revision>
  <cp:lastPrinted>2018-03-27T11:15:00Z</cp:lastPrinted>
  <dcterms:created xsi:type="dcterms:W3CDTF">2018-03-27T10:51:00Z</dcterms:created>
  <dcterms:modified xsi:type="dcterms:W3CDTF">2018-03-27T11:43:00Z</dcterms:modified>
</cp:coreProperties>
</file>